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Bilkent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ımca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gt; ::= &lt;statement_lis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_list&gt; ::=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statement_lis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gt; ::= COMMENT</w:t>
      </w:r>
    </w:p>
    <w:p w14:paraId="47B9E4E8" w14:textId="48A621F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gt;</w:t>
      </w:r>
      <w:r w:rsidR="00022697">
        <w:rPr>
          <w:rFonts w:ascii="Times New Roman" w:eastAsia="Times New Roman" w:hAnsi="Times New Roman" w:cs="Times New Roman"/>
          <w:color w:val="000000"/>
          <w:sz w:val="24"/>
          <w:szCs w:val="24"/>
        </w:rPr>
        <w:t xml:space="preserve"> SEMICOLON</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593B7B7B" w14:textId="1031A9C3" w:rsidR="00A31021"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function_definition&gt;            </w:t>
      </w: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ata_type&gt; ::=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5CE9E0AF" w14:textId="2ADA350B"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loop&gt; ::= &lt;while_loop&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or_loop&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hile_loop&gt; ::= WHILE LP &lt;logical_expression&gt; RP LCB &lt;statement_lis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_loop&gt; ::= FOR LP &lt;for_loop_expression&gt; RP LCB &lt;statement_list&gt; RCB</w:t>
      </w:r>
    </w:p>
    <w:p w14:paraId="3F4060E8" w14:textId="165DE300"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for_loop_expression&gt; ::= &lt;expression&gt; </w:t>
      </w:r>
      <w:r w:rsidR="00022697">
        <w:rPr>
          <w:rFonts w:ascii="Times New Roman" w:eastAsia="Times New Roman" w:hAnsi="Times New Roman" w:cs="Times New Roman"/>
          <w:color w:val="000000"/>
          <w:sz w:val="24"/>
          <w:szCs w:val="24"/>
        </w:rPr>
        <w:t>SEMICOLON</w:t>
      </w:r>
      <w:r w:rsidRPr="00B81279">
        <w:rPr>
          <w:rFonts w:ascii="Times New Roman" w:eastAsia="Times New Roman" w:hAnsi="Times New Roman" w:cs="Times New Roman"/>
          <w:color w:val="000000"/>
          <w:sz w:val="24"/>
          <w:szCs w:val="24"/>
        </w:rPr>
        <w:t xml:space="preserve">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29358C93" w14:textId="77777777" w:rsidR="00022697" w:rsidRDefault="00022697" w:rsidP="00B81279">
      <w:pPr>
        <w:spacing w:line="360" w:lineRule="auto"/>
        <w:rPr>
          <w:rFonts w:ascii="Times New Roman" w:eastAsia="Times New Roman" w:hAnsi="Times New Roman" w:cs="Times New Roman"/>
          <w:b/>
          <w:bCs/>
          <w:color w:val="000000"/>
          <w:sz w:val="28"/>
          <w:szCs w:val="28"/>
        </w:rPr>
      </w:pPr>
    </w:p>
    <w:p w14:paraId="4A924F18" w14:textId="5C4A4B3F"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lastRenderedPageBreak/>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if&gt; ::= IF LP &lt;logical_expression&gt; RP LCB &lt;statement_list&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logical_expression&gt; RP LCB &lt;statement_list&gt; RCB</w:t>
      </w:r>
    </w:p>
    <w:p w14:paraId="7D3E37F9" w14:textId="4BA0B178"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gt; ::= ELSE LCB &lt;statement_list&gt; RCB</w:t>
      </w: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gt; ::=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gt; ::=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gt; ::=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gt; ::= LP &lt;expression&gt; RP</w:t>
      </w:r>
    </w:p>
    <w:p w14:paraId="19936759" w14:textId="549294A8" w:rsid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1B91CC24" w14:textId="7A3DD32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gt; ::=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w:t>
      </w:r>
      <w:r w:rsidR="00D66B0D">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gt; ::= IDENTIFIER LP &lt;argument_lis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lastRenderedPageBreak/>
        <w:t xml:space="preserve">&lt;logical_expression&gt; ::=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basic_equality&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function_call&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logical_expression&gt; AND &lt;logical_expression&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logical_expression&gt; OR &lt;logical_expression&gt;</w:t>
      </w:r>
    </w:p>
    <w:p w14:paraId="31CB4A4F" w14:textId="7A65DA1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basic_equality&gt; ::= (INT | FLOAT | BOOLEAN | IDENTIFIER</w:t>
      </w:r>
      <w:r w:rsidR="00557C23">
        <w:rPr>
          <w:rFonts w:ascii="Times New Roman" w:eastAsia="Times New Roman" w:hAnsi="Times New Roman" w:cs="Times New Roman"/>
          <w:color w:val="000000"/>
          <w:sz w:val="24"/>
          <w:szCs w:val="24"/>
        </w:rPr>
        <w:t xml:space="preserve"> | &lt;function_call&gt;</w:t>
      </w:r>
      <w:r w:rsidRPr="00527640">
        <w:rPr>
          <w:rFonts w:ascii="Times New Roman" w:eastAsia="Times New Roman" w:hAnsi="Times New Roman" w:cs="Times New Roman"/>
          <w:color w:val="000000"/>
          <w:sz w:val="24"/>
          <w:szCs w:val="24"/>
        </w:rPr>
        <w:t>)</w:t>
      </w:r>
    </w:p>
    <w:p w14:paraId="184E0867" w14:textId="77777777" w:rsidR="00557C23"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p>
    <w:p w14:paraId="76EF3E6F" w14:textId="0D10D11A" w:rsidR="00527640" w:rsidRPr="00527640" w:rsidRDefault="00557C23" w:rsidP="00557C23">
      <w:pPr>
        <w:spacing w:line="36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527640" w:rsidRPr="00527640">
        <w:rPr>
          <w:rFonts w:ascii="Times New Roman" w:eastAsia="Times New Roman" w:hAnsi="Times New Roman" w:cs="Times New Roman"/>
          <w:color w:val="000000"/>
          <w:sz w:val="24"/>
          <w:szCs w:val="24"/>
        </w:rPr>
        <w:t>(INT | FLOAT | BOOLEAN | IDENTIFIER</w:t>
      </w:r>
      <w:r>
        <w:rPr>
          <w:rFonts w:ascii="Times New Roman" w:eastAsia="Times New Roman" w:hAnsi="Times New Roman" w:cs="Times New Roman"/>
          <w:color w:val="000000"/>
          <w:sz w:val="24"/>
          <w:szCs w:val="24"/>
        </w:rPr>
        <w:t xml:space="preserve"> | &lt;function_call&gt;</w:t>
      </w:r>
      <w:r w:rsidR="00527640" w:rsidRPr="00527640">
        <w:rPr>
          <w:rFonts w:ascii="Times New Roman" w:eastAsia="Times New Roman" w:hAnsi="Times New Roman" w:cs="Times New Roman"/>
          <w:color w:val="000000"/>
          <w:sz w:val="24"/>
          <w:szCs w:val="24"/>
        </w:rPr>
        <w:t>)</w:t>
      </w:r>
    </w:p>
    <w:p w14:paraId="1E6F21BA" w14:textId="1CA7E8D0"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gt; ::=  (INT | FLOAT | IDENTIFIER</w:t>
      </w:r>
      <w:r w:rsidR="00557C23">
        <w:rPr>
          <w:rFonts w:ascii="Times New Roman" w:eastAsia="Times New Roman" w:hAnsi="Times New Roman" w:cs="Times New Roman"/>
          <w:color w:val="000000"/>
          <w:sz w:val="24"/>
          <w:szCs w:val="24"/>
        </w:rPr>
        <w:t xml:space="preserve"> | &lt;function_call&gt;</w:t>
      </w: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lt;comparison_operator&gt; </w:t>
      </w:r>
    </w:p>
    <w:p w14:paraId="286D8CAD" w14:textId="452C09BF"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r w:rsidR="00557C23">
        <w:rPr>
          <w:rFonts w:ascii="Times New Roman" w:eastAsia="Times New Roman" w:hAnsi="Times New Roman" w:cs="Times New Roman"/>
          <w:color w:val="000000"/>
          <w:sz w:val="24"/>
          <w:szCs w:val="24"/>
        </w:rPr>
        <w:t xml:space="preserve"> | &lt;function_call&gt;</w:t>
      </w:r>
      <w:r w:rsidRPr="00527640">
        <w:rPr>
          <w:rFonts w:ascii="Times New Roman" w:eastAsia="Times New Roman" w:hAnsi="Times New Roman" w:cs="Times New Roman"/>
          <w:color w:val="000000"/>
          <w:sz w:val="24"/>
          <w:szCs w:val="24"/>
        </w:rPr>
        <w:t>)</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lt;comparison_operator&gt; ::=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gt; ::= IDENTIFIER ASSIGNMENT_OPERATOR &lt;expression&gt;</w:t>
      </w:r>
    </w:p>
    <w:p w14:paraId="08CC7B5F" w14:textId="40E6724F" w:rsidR="00852749" w:rsidRPr="00852749"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data_type&gt; </w:t>
      </w:r>
      <w:r w:rsidRPr="00B81279">
        <w:rPr>
          <w:rFonts w:ascii="Times New Roman" w:eastAsia="Times New Roman" w:hAnsi="Times New Roman" w:cs="Times New Roman"/>
          <w:color w:val="000000"/>
          <w:sz w:val="24"/>
          <w:szCs w:val="24"/>
        </w:rPr>
        <w:t>IDENTIFIER ASSIGNMENT_OPERATOR &lt;expression&gt;</w:t>
      </w:r>
    </w:p>
    <w:p w14:paraId="46537EF1" w14:textId="73F13D60"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def&gt; ::= &lt;void_with_return&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void_without_return&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non_void_func_def&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only_return_func_def&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 xml:space="preserve">&lt;void_with_return&gt; ::= VOID_TYPE IDENTIFIER LP &lt;argument_list&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void_return_statemen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void_without_return&gt; ::= VOID_TYPE IDENTIFIER LP &lt;argument_list&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non_void_func_def&gt; ::= &lt;data_type&gt; IDENTIFIER LP &lt;argument_list&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return_statemen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only_return_func_def&gt; ::= &lt;data_type&gt; IDENTIFIER LP &lt;argument_list&gt; RP LCB </w:t>
      </w:r>
    </w:p>
    <w:p w14:paraId="20F9C080" w14:textId="27A5A9C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return_statement&gt; RCB</w:t>
      </w:r>
    </w:p>
    <w:p w14:paraId="549DBAC6" w14:textId="10451F52" w:rsidR="00852749" w:rsidRPr="00B81279" w:rsidRDefault="0085274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void_return_statement&gt; ::= RETURN</w:t>
      </w:r>
      <w:r w:rsidR="00022697">
        <w:rPr>
          <w:rFonts w:ascii="Times New Roman" w:eastAsia="Times New Roman" w:hAnsi="Times New Roman" w:cs="Times New Roman"/>
          <w:color w:val="000000"/>
          <w:sz w:val="24"/>
          <w:szCs w:val="24"/>
        </w:rPr>
        <w:t xml:space="preserve"> SEMICOLON</w:t>
      </w:r>
    </w:p>
    <w:p w14:paraId="196F0EF6" w14:textId="0600A35E" w:rsidR="00852749" w:rsidRPr="00B81279" w:rsidRDefault="0085274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turn_statement&gt; ::= RETURN &lt;expression&gt;</w:t>
      </w:r>
      <w:r w:rsidR="00022697">
        <w:rPr>
          <w:rFonts w:ascii="Times New Roman" w:eastAsia="Times New Roman" w:hAnsi="Times New Roman" w:cs="Times New Roman"/>
          <w:color w:val="000000"/>
          <w:sz w:val="24"/>
          <w:szCs w:val="24"/>
        </w:rPr>
        <w:t xml:space="preserve"> SEMICOLON</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gt; ::=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D4A3559" w14:textId="065EB155" w:rsid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gt;</w:t>
      </w:r>
    </w:p>
    <w:p w14:paraId="0A513A75" w14:textId="714F7C6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_list&gt; ::= &lt;argument&gt;</w:t>
      </w:r>
      <w:r w:rsidR="00022697">
        <w:rPr>
          <w:rFonts w:ascii="Times New Roman" w:eastAsia="Times New Roman" w:hAnsi="Times New Roman" w:cs="Times New Roman"/>
          <w:color w:val="000000"/>
          <w:sz w:val="24"/>
          <w:szCs w:val="24"/>
        </w:rPr>
        <w:t xml:space="preserve"> COMMA</w:t>
      </w:r>
      <w:r w:rsidRPr="00B81279">
        <w:rPr>
          <w:rFonts w:ascii="Times New Roman" w:eastAsia="Times New Roman" w:hAnsi="Times New Roman" w:cs="Times New Roman"/>
          <w:color w:val="000000"/>
          <w:sz w:val="24"/>
          <w:szCs w:val="24"/>
        </w:rPr>
        <w:t xml:space="preserve"> &lt;argument_list&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AEAD51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nput_statement&gt; ::= SCAN LP &lt;expression&gt; RP</w:t>
      </w:r>
      <w:r w:rsidR="00022697">
        <w:rPr>
          <w:rFonts w:ascii="Times New Roman" w:eastAsia="Times New Roman" w:hAnsi="Times New Roman" w:cs="Times New Roman"/>
          <w:color w:val="000000"/>
          <w:sz w:val="24"/>
          <w:szCs w:val="24"/>
        </w:rPr>
        <w:t xml:space="preserve"> SEMICOLON</w:t>
      </w:r>
    </w:p>
    <w:p w14:paraId="0055E76C" w14:textId="1ABEA5A7"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output_statement&gt; ::= PRINT LP &lt;expression&gt; RP</w:t>
      </w:r>
      <w:r w:rsidR="00022697">
        <w:rPr>
          <w:rFonts w:ascii="Times New Roman" w:eastAsia="Times New Roman" w:hAnsi="Times New Roman" w:cs="Times New Roman"/>
          <w:color w:val="000000"/>
          <w:sz w:val="24"/>
          <w:szCs w:val="24"/>
        </w:rPr>
        <w:t xml:space="preserve"> SEMICOLON</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lastRenderedPageBreak/>
        <w:t xml:space="preserve">8) Drone Functions </w:t>
      </w:r>
    </w:p>
    <w:p w14:paraId="6B0A0AC0" w14:textId="37DA96E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inclination_function&gt; ::= READ_INCLINATION LP RP</w:t>
      </w:r>
      <w:r w:rsidR="00022697">
        <w:rPr>
          <w:rFonts w:ascii="Times New Roman" w:eastAsia="Times New Roman" w:hAnsi="Times New Roman" w:cs="Times New Roman"/>
          <w:color w:val="000000"/>
          <w:sz w:val="24"/>
          <w:szCs w:val="24"/>
        </w:rPr>
        <w:t xml:space="preserve"> SEMICOLON</w:t>
      </w:r>
    </w:p>
    <w:p w14:paraId="7B4B6481" w14:textId="7F0F58D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ltitude_function&gt; ::= READ_ALTITUDE LP RP</w:t>
      </w:r>
      <w:r w:rsidR="00022697">
        <w:rPr>
          <w:rFonts w:ascii="Times New Roman" w:eastAsia="Times New Roman" w:hAnsi="Times New Roman" w:cs="Times New Roman"/>
          <w:color w:val="000000"/>
          <w:sz w:val="24"/>
          <w:szCs w:val="24"/>
        </w:rPr>
        <w:t xml:space="preserve"> SEMICOLON</w:t>
      </w:r>
    </w:p>
    <w:p w14:paraId="165B9357" w14:textId="323DDBD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temperature_function&gt; ::= READ_TEMPERATURE LP RP</w:t>
      </w:r>
      <w:r w:rsidR="00022697">
        <w:rPr>
          <w:rFonts w:ascii="Times New Roman" w:eastAsia="Times New Roman" w:hAnsi="Times New Roman" w:cs="Times New Roman"/>
          <w:color w:val="000000"/>
          <w:sz w:val="24"/>
          <w:szCs w:val="24"/>
        </w:rPr>
        <w:t xml:space="preserve"> SEMICOLON</w:t>
      </w:r>
    </w:p>
    <w:p w14:paraId="5230286D" w14:textId="3B3603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cceleration_function&gt; ::= READ_ACCELERATION LP RP</w:t>
      </w:r>
      <w:r w:rsidR="00022697">
        <w:rPr>
          <w:rFonts w:ascii="Times New Roman" w:eastAsia="Times New Roman" w:hAnsi="Times New Roman" w:cs="Times New Roman"/>
          <w:color w:val="000000"/>
          <w:sz w:val="24"/>
          <w:szCs w:val="24"/>
        </w:rPr>
        <w:t xml:space="preserve"> SEMICOLON</w:t>
      </w:r>
    </w:p>
    <w:p w14:paraId="1C8BC3CD" w14:textId="32930A7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camera_state_function&gt; ::= SET_CAMERA_STATE LP BOOLEAN RP</w:t>
      </w:r>
      <w:r w:rsidR="00022697">
        <w:rPr>
          <w:rFonts w:ascii="Times New Roman" w:eastAsia="Times New Roman" w:hAnsi="Times New Roman" w:cs="Times New Roman"/>
          <w:color w:val="000000"/>
          <w:sz w:val="24"/>
          <w:szCs w:val="24"/>
        </w:rPr>
        <w:t xml:space="preserve"> SEMICOLON</w:t>
      </w:r>
    </w:p>
    <w:p w14:paraId="38E36005" w14:textId="26C7A03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_picture_function&gt; ::= TAKE_PICTURE LP RP</w:t>
      </w:r>
      <w:r w:rsidR="00022697">
        <w:rPr>
          <w:rFonts w:ascii="Times New Roman" w:eastAsia="Times New Roman" w:hAnsi="Times New Roman" w:cs="Times New Roman"/>
          <w:color w:val="000000"/>
          <w:sz w:val="24"/>
          <w:szCs w:val="24"/>
        </w:rPr>
        <w:t xml:space="preserve"> SEMICOLON</w:t>
      </w:r>
    </w:p>
    <w:p w14:paraId="05E783C6" w14:textId="0B49F2D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timestamp_function&gt; ::= READ_TIMESTAMP LP RP</w:t>
      </w:r>
      <w:r w:rsidR="00022697">
        <w:rPr>
          <w:rFonts w:ascii="Times New Roman" w:eastAsia="Times New Roman" w:hAnsi="Times New Roman" w:cs="Times New Roman"/>
          <w:color w:val="000000"/>
          <w:sz w:val="24"/>
          <w:szCs w:val="24"/>
        </w:rPr>
        <w:t xml:space="preserve"> SEMICOLON</w:t>
      </w:r>
    </w:p>
    <w:p w14:paraId="2D742742" w14:textId="6BD1B3DC" w:rsidR="00B81279" w:rsidRP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connect_to_computer_function&gt; ::= CONNECT_TO_COMPUTER LP RP</w:t>
      </w:r>
      <w:r w:rsidR="00022697">
        <w:rPr>
          <w:rFonts w:ascii="Times New Roman" w:eastAsia="Times New Roman" w:hAnsi="Times New Roman" w:cs="Times New Roman"/>
          <w:color w:val="000000"/>
          <w:sz w:val="24"/>
          <w:szCs w:val="24"/>
        </w:rPr>
        <w:t xml:space="preserve"> SEMICOLON</w:t>
      </w: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62BAA2F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_flip_function&gt; ::= DO_FLIP LP CHAR RP</w:t>
      </w:r>
      <w:r w:rsidR="00022697">
        <w:rPr>
          <w:rFonts w:ascii="Times New Roman" w:eastAsia="Times New Roman" w:hAnsi="Times New Roman" w:cs="Times New Roman"/>
          <w:color w:val="000000"/>
          <w:sz w:val="24"/>
          <w:szCs w:val="24"/>
        </w:rPr>
        <w:t xml:space="preserve"> SEMICOLON</w:t>
      </w:r>
    </w:p>
    <w:p w14:paraId="15BC30CF" w14:textId="244677E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off_function&gt; ::= TAKEOFF LP RP</w:t>
      </w:r>
      <w:r w:rsidR="00022697">
        <w:rPr>
          <w:rFonts w:ascii="Times New Roman" w:eastAsia="Times New Roman" w:hAnsi="Times New Roman" w:cs="Times New Roman"/>
          <w:color w:val="000000"/>
          <w:sz w:val="24"/>
          <w:szCs w:val="24"/>
        </w:rPr>
        <w:t xml:space="preserve"> SEMICOLON</w:t>
      </w:r>
    </w:p>
    <w:p w14:paraId="6FA935C9" w14:textId="04C6874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and_function&gt; ::= LAND LP RP</w:t>
      </w:r>
      <w:r w:rsidR="00022697">
        <w:rPr>
          <w:rFonts w:ascii="Times New Roman" w:eastAsia="Times New Roman" w:hAnsi="Times New Roman" w:cs="Times New Roman"/>
          <w:color w:val="000000"/>
          <w:sz w:val="24"/>
          <w:szCs w:val="24"/>
        </w:rPr>
        <w:t xml:space="preserve"> SEMICOLON</w:t>
      </w:r>
    </w:p>
    <w:p w14:paraId="49814FE3" w14:textId="5C5CFDD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mergency_function&gt; ::= EMERGENCY LP BOOLEAN RP</w:t>
      </w:r>
      <w:r w:rsidR="00022697">
        <w:rPr>
          <w:rFonts w:ascii="Times New Roman" w:eastAsia="Times New Roman" w:hAnsi="Times New Roman" w:cs="Times New Roman"/>
          <w:color w:val="000000"/>
          <w:sz w:val="24"/>
          <w:szCs w:val="24"/>
        </w:rPr>
        <w:t xml:space="preserve"> SEMICOLON</w:t>
      </w:r>
    </w:p>
    <w:p w14:paraId="00E298A7" w14:textId="18A6A01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up_function&gt; ::= UP LP (INT | FLOAT)</w:t>
      </w:r>
      <w:r w:rsidR="00022697">
        <w:rPr>
          <w:rFonts w:ascii="Times New Roman" w:eastAsia="Times New Roman" w:hAnsi="Times New Roman" w:cs="Times New Roman"/>
          <w:color w:val="000000"/>
          <w:sz w:val="24"/>
          <w:szCs w:val="24"/>
        </w:rPr>
        <w:t xml:space="preserve"> SEMICOLON</w:t>
      </w:r>
    </w:p>
    <w:p w14:paraId="1006E256" w14:textId="2023C5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wn_function&gt; ::= DOWN LP (INT | FLOAT) RP</w:t>
      </w:r>
      <w:r w:rsidR="00022697">
        <w:rPr>
          <w:rFonts w:ascii="Times New Roman" w:eastAsia="Times New Roman" w:hAnsi="Times New Roman" w:cs="Times New Roman"/>
          <w:color w:val="000000"/>
          <w:sz w:val="24"/>
          <w:szCs w:val="24"/>
        </w:rPr>
        <w:t xml:space="preserve"> SEMICOLON</w:t>
      </w:r>
    </w:p>
    <w:p w14:paraId="7325C266" w14:textId="13E8581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ight_function&gt; ::= RIGHT LP (INT | FLOAT) RP</w:t>
      </w:r>
      <w:r w:rsidR="00022697">
        <w:rPr>
          <w:rFonts w:ascii="Times New Roman" w:eastAsia="Times New Roman" w:hAnsi="Times New Roman" w:cs="Times New Roman"/>
          <w:color w:val="000000"/>
          <w:sz w:val="24"/>
          <w:szCs w:val="24"/>
        </w:rPr>
        <w:t xml:space="preserve"> SEMICOLON</w:t>
      </w:r>
    </w:p>
    <w:p w14:paraId="0A9FC180" w14:textId="5E43C02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eft_function&gt; ::= LEFT LP (INT | FLOAT) RP</w:t>
      </w:r>
      <w:r w:rsidR="00022697">
        <w:rPr>
          <w:rFonts w:ascii="Times New Roman" w:eastAsia="Times New Roman" w:hAnsi="Times New Roman" w:cs="Times New Roman"/>
          <w:color w:val="000000"/>
          <w:sz w:val="24"/>
          <w:szCs w:val="24"/>
        </w:rPr>
        <w:t xml:space="preserve"> SEMICOLON</w:t>
      </w:r>
    </w:p>
    <w:p w14:paraId="2DCEFFBA" w14:textId="307CC07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ward_function&gt; ::= FORWARD LP (INT | FLOAT) RP</w:t>
      </w:r>
      <w:r w:rsidR="00022697">
        <w:rPr>
          <w:rFonts w:ascii="Times New Roman" w:eastAsia="Times New Roman" w:hAnsi="Times New Roman" w:cs="Times New Roman"/>
          <w:color w:val="000000"/>
          <w:sz w:val="24"/>
          <w:szCs w:val="24"/>
        </w:rPr>
        <w:t xml:space="preserve"> SEMICOLON</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backward_function&gt; ::= BACKWARD LP (INT | FLOAT) RP;</w:t>
      </w:r>
    </w:p>
    <w:p w14:paraId="04827370" w14:textId="77777777" w:rsidR="00022697" w:rsidRDefault="00B81279" w:rsidP="00022697">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otate_clockwise_function&gt; ::= ROTATE_CLOCKWISE LP BOOLEAN</w:t>
      </w:r>
      <w:r w:rsidR="00022697">
        <w:rPr>
          <w:rFonts w:ascii="Times New Roman" w:eastAsia="Times New Roman" w:hAnsi="Times New Roman" w:cs="Times New Roman"/>
          <w:color w:val="000000"/>
          <w:sz w:val="24"/>
          <w:szCs w:val="24"/>
        </w:rPr>
        <w:t xml:space="preserve"> COMMA </w:t>
      </w:r>
      <w:r w:rsidRPr="00B81279">
        <w:rPr>
          <w:rFonts w:ascii="Times New Roman" w:eastAsia="Times New Roman" w:hAnsi="Times New Roman" w:cs="Times New Roman"/>
          <w:color w:val="000000"/>
          <w:sz w:val="24"/>
          <w:szCs w:val="24"/>
        </w:rPr>
        <w:t>INT</w:t>
      </w:r>
      <w:r w:rsidR="0002269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RP</w:t>
      </w:r>
      <w:r w:rsidR="00022697">
        <w:rPr>
          <w:rFonts w:ascii="Times New Roman" w:eastAsia="Times New Roman" w:hAnsi="Times New Roman" w:cs="Times New Roman"/>
          <w:color w:val="000000"/>
          <w:sz w:val="24"/>
          <w:szCs w:val="24"/>
        </w:rPr>
        <w:t xml:space="preserve">       </w:t>
      </w:r>
    </w:p>
    <w:p w14:paraId="0CDF7413" w14:textId="62E378DD" w:rsidR="00B81279" w:rsidRPr="00B81279" w:rsidRDefault="00022697" w:rsidP="00022697">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EMICOLON</w:t>
      </w:r>
    </w:p>
    <w:p w14:paraId="7374A895" w14:textId="770CD0D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set_speed_function&gt; ::= SET_SPEED LP (INT | FLOAT) RP</w:t>
      </w:r>
      <w:r w:rsidR="00022697">
        <w:rPr>
          <w:rFonts w:ascii="Times New Roman" w:eastAsia="Times New Roman" w:hAnsi="Times New Roman" w:cs="Times New Roman"/>
          <w:color w:val="000000"/>
          <w:sz w:val="24"/>
          <w:szCs w:val="24"/>
        </w:rPr>
        <w:t xml:space="preserve"> SEMICOLON</w:t>
      </w:r>
    </w:p>
    <w:p w14:paraId="5D74585C" w14:textId="3D3AE1B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get_speed_function&gt; ::= GET_SPEED LP RP</w:t>
      </w:r>
      <w:r w:rsidR="00022697">
        <w:rPr>
          <w:rFonts w:ascii="Times New Roman" w:eastAsia="Times New Roman" w:hAnsi="Times New Roman" w:cs="Times New Roman"/>
          <w:color w:val="000000"/>
          <w:sz w:val="24"/>
          <w:szCs w:val="24"/>
        </w:rPr>
        <w:t xml:space="preserve"> SEMICOLON</w:t>
      </w:r>
    </w:p>
    <w:p w14:paraId="181F523F" w14:textId="4B9F1425" w:rsidR="0048019C" w:rsidRDefault="00B8127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get_battery_function&gt; ::= GET_BATTERY LP RP</w:t>
      </w:r>
      <w:r w:rsidR="00022697">
        <w:rPr>
          <w:rFonts w:ascii="Times New Roman" w:eastAsia="Times New Roman" w:hAnsi="Times New Roman" w:cs="Times New Roman"/>
          <w:color w:val="000000"/>
          <w:sz w:val="24"/>
          <w:szCs w:val="24"/>
        </w:rPr>
        <w:t xml:space="preserve"> SEMICOLON</w:t>
      </w:r>
    </w:p>
    <w:p w14:paraId="3D43654F" w14:textId="77777777" w:rsidR="00852749" w:rsidRPr="00852749" w:rsidRDefault="00852749" w:rsidP="00852749">
      <w:pPr>
        <w:spacing w:line="360" w:lineRule="auto"/>
        <w:rPr>
          <w:sz w:val="24"/>
          <w:szCs w:val="24"/>
        </w:rPr>
      </w:pPr>
    </w:p>
    <w:p w14:paraId="5B3BA96C" w14:textId="4061A82E"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1DB18A40" w14:textId="11645B51" w:rsidR="00B44388" w:rsidRPr="00B44388" w:rsidRDefault="00B44388" w:rsidP="007B5860">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re are 4 data types, which are the following: int, float, boolean, and char.</w:t>
      </w: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5;</w:t>
      </w:r>
    </w:p>
    <w:p w14:paraId="4A424483" w14:textId="4721F49A"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6B4B33FF" w14:textId="5AC15D3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w:t>
      </w:r>
      <w:r w:rsidR="00852749">
        <w:rPr>
          <w:rFonts w:ascii="Times New Roman" w:eastAsia="Times New Roman" w:hAnsi="Times New Roman" w:cs="Times New Roman"/>
          <w:b/>
          <w:bCs/>
          <w:color w:val="0E101A"/>
          <w:sz w:val="24"/>
          <w:szCs w:val="24"/>
        </w:rPr>
        <w:t>a</w:t>
      </w:r>
      <w:r w:rsidRPr="00B44388">
        <w:rPr>
          <w:rFonts w:ascii="Times New Roman" w:eastAsia="Times New Roman" w:hAnsi="Times New Roman" w:cs="Times New Roman"/>
          <w:b/>
          <w:bCs/>
          <w:color w:val="0E101A"/>
          <w:sz w:val="24"/>
          <w:szCs w:val="24"/>
        </w:rPr>
        <w:t>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loat a;</w:t>
      </w:r>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5.4;</w:t>
      </w:r>
    </w:p>
    <w:p w14:paraId="5739E756" w14:textId="5D92516D" w:rsidR="00B44388" w:rsidRPr="00B44388" w:rsidRDefault="00B253DE" w:rsidP="00852749">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int b &lt;- 87; </w:t>
      </w: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3;</w:t>
      </w:r>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6639893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hile( height &lt; 30 )</w:t>
      </w:r>
      <w:r w:rsidR="00380A8D">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height &lt;- height + 1;</w:t>
      </w:r>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4851099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int i &lt;- 0; i &lt; 5; i &lt;- i + 1)</w:t>
      </w:r>
      <w:r w:rsidR="00380A8D">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doFlip(‘r’);</w:t>
      </w:r>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myNum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myNum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myNum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D228AAD" w14:textId="67413946" w:rsidR="00284C24"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precedences. The operators with the lowest precedence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317423F0" w14:textId="4F938DB8" w:rsidR="00022697" w:rsidRDefault="00022697" w:rsidP="00930894">
      <w:pPr>
        <w:spacing w:after="0" w:line="360" w:lineRule="auto"/>
        <w:rPr>
          <w:rFonts w:ascii="Times New Roman" w:eastAsia="Times New Roman" w:hAnsi="Times New Roman" w:cs="Times New Roman"/>
          <w:color w:val="0E101A"/>
          <w:sz w:val="24"/>
          <w:szCs w:val="24"/>
        </w:rPr>
      </w:pPr>
    </w:p>
    <w:p w14:paraId="6AB0BC62" w14:textId="1937F510" w:rsidR="00022697" w:rsidRDefault="00022697" w:rsidP="00930894">
      <w:pPr>
        <w:spacing w:after="0" w:line="360" w:lineRule="auto"/>
        <w:rPr>
          <w:rFonts w:ascii="Times New Roman" w:eastAsia="Times New Roman" w:hAnsi="Times New Roman" w:cs="Times New Roman"/>
          <w:color w:val="0E101A"/>
          <w:sz w:val="24"/>
          <w:szCs w:val="24"/>
        </w:rPr>
      </w:pPr>
    </w:p>
    <w:p w14:paraId="12C12B26" w14:textId="77777777" w:rsidR="00022697" w:rsidRDefault="00022697"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990876" w:rsidRPr="00990876" w14:paraId="62A6122D" w14:textId="77777777" w:rsidTr="0099087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BCE7EE7"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1BE7384A"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10673698" w14:textId="5EB62848"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990876" w:rsidRPr="00990876" w14:paraId="5C74E4EA"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8142197"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57595E25"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1A7D857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79A663F5"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B7ECCF0"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A88C431"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BDB5DB3"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23871383"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F55963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1712263"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3C40F86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990876" w:rsidRPr="00990876" w14:paraId="441CAE6C"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0045EFC"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2BCAD96"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6B5C0445"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6373C05F"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B5C39A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C1D96E3"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563251AA"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080F948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AA7DFA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53B7C55"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61D95F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7724B5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8C0D5E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8DBE6B8"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272F2A3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49C71712"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6C0B1D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972E377"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078D10B8"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B63CF3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CCD8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4E8DC0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2F11DD4E"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3B9E3AE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F10DDE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651CA80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1765E8B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EF2AAC4" w14:textId="30C96D18" w:rsidR="00284C24"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0D4427D8" w14:textId="25B685F5" w:rsidR="00122683" w:rsidRDefault="00122683" w:rsidP="0099087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40D94886" w14:textId="2FEF1523" w:rsidR="00122683" w:rsidRDefault="00122683" w:rsidP="0099087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5;</w:t>
      </w:r>
    </w:p>
    <w:p w14:paraId="11CA7907" w14:textId="6B5A9648" w:rsidR="00990876" w:rsidRPr="00122683" w:rsidRDefault="00B44388" w:rsidP="00990876">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3EB409E2" w14:textId="18947147" w:rsidR="00990876" w:rsidRPr="00990876" w:rsidRDefault="00B44388" w:rsidP="00990876">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ogical Expression: </w:t>
      </w:r>
      <w:r w:rsidR="00990876" w:rsidRPr="00990876">
        <w:rPr>
          <w:rFonts w:ascii="Times New Roman" w:eastAsia="Times New Roman" w:hAnsi="Times New Roman" w:cs="Times New Roman"/>
          <w:color w:val="0E101A"/>
          <w:sz w:val="24"/>
          <w:szCs w:val="24"/>
        </w:rPr>
        <w:t>Logical Expression: This is an expression that results in a Boolean value. It can be in the following forms:</w:t>
      </w:r>
    </w:p>
    <w:p w14:paraId="1BEBFE84"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TRUE or FALSE</w:t>
      </w:r>
    </w:p>
    <w:p w14:paraId="478FD882"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A function call that returns a Boolean value.</w:t>
      </w:r>
    </w:p>
    <w:p w14:paraId="7471C2CC" w14:textId="6DDE2BD1"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xml:space="preserve">•    A comparison </w:t>
      </w:r>
      <w:r>
        <w:rPr>
          <w:rFonts w:ascii="Times New Roman" w:eastAsia="Times New Roman" w:hAnsi="Times New Roman" w:cs="Times New Roman"/>
          <w:color w:val="0E101A"/>
          <w:sz w:val="24"/>
          <w:szCs w:val="24"/>
        </w:rPr>
        <w:t>(&lt;, &gt;, &lt;=, &g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between two numerical values (can be a function call that returns a numerical</w:t>
      </w:r>
      <w:r>
        <w:rPr>
          <w:rFonts w:ascii="Times New Roman" w:eastAsia="Times New Roman" w:hAnsi="Times New Roman" w:cs="Times New Roman"/>
          <w:color w:val="0E101A"/>
          <w:sz w:val="24"/>
          <w:szCs w:val="24"/>
        </w:rPr>
        <w:t xml:space="preserve"> v</w:t>
      </w:r>
      <w:r w:rsidRPr="00990876">
        <w:rPr>
          <w:rFonts w:ascii="Times New Roman" w:eastAsia="Times New Roman" w:hAnsi="Times New Roman" w:cs="Times New Roman"/>
          <w:color w:val="0E101A"/>
          <w:sz w:val="24"/>
          <w:szCs w:val="24"/>
        </w:rPr>
        <w:t>alue)</w:t>
      </w:r>
      <w:r>
        <w:rPr>
          <w:rFonts w:ascii="Times New Roman" w:eastAsia="Times New Roman" w:hAnsi="Times New Roman" w:cs="Times New Roman"/>
          <w:color w:val="0E101A"/>
          <w:sz w:val="24"/>
          <w:szCs w:val="24"/>
        </w:rPr>
        <w:t xml:space="preserve">. </w:t>
      </w:r>
    </w:p>
    <w:p w14:paraId="346FCBC4" w14:textId="2EBAE24F" w:rsidR="00990876" w:rsidRPr="00122683" w:rsidRDefault="00990876" w:rsidP="00930894">
      <w:pPr>
        <w:spacing w:after="0" w:line="360" w:lineRule="auto"/>
        <w:rPr>
          <w:rFonts w:ascii="Times New Roman" w:eastAsia="Times New Roman" w:hAnsi="Times New Roman" w:cs="Times New Roman"/>
          <w:sz w:val="24"/>
          <w:szCs w:val="24"/>
        </w:rPr>
      </w:pPr>
      <w:r w:rsidRPr="00990876">
        <w:rPr>
          <w:rFonts w:ascii="Times New Roman" w:eastAsia="Times New Roman" w:hAnsi="Times New Roman" w:cs="Times New Roman"/>
          <w:color w:val="0E101A"/>
          <w:sz w:val="24"/>
          <w:szCs w:val="24"/>
        </w:rPr>
        <w:t xml:space="preserve">•    An equality </w:t>
      </w: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check between two numerical or Boolean values</w:t>
      </w:r>
      <w:r>
        <w:rPr>
          <w:rFonts w:ascii="Times New Roman" w:eastAsia="Times New Roman" w:hAnsi="Times New Roman" w:cs="Times New Roman"/>
          <w:color w:val="0E101A"/>
          <w:sz w:val="24"/>
          <w:szCs w:val="24"/>
        </w:rPr>
        <w:t xml:space="preserve">. </w:t>
      </w: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Function Definitions</w:t>
      </w:r>
    </w:p>
    <w:p w14:paraId="51CB2A4E" w14:textId="1CAC7C13"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w:t>
      </w:r>
      <w:r w:rsidR="004022D2">
        <w:rPr>
          <w:rFonts w:ascii="Times New Roman" w:eastAsia="Times New Roman" w:hAnsi="Times New Roman" w:cs="Times New Roman"/>
          <w:color w:val="0E101A"/>
          <w:sz w:val="24"/>
          <w:szCs w:val="24"/>
        </w:rPr>
        <w:t xml:space="preserve">integers, </w:t>
      </w:r>
      <w:r w:rsidRPr="00B44388">
        <w:rPr>
          <w:rFonts w:ascii="Times New Roman" w:eastAsia="Times New Roman" w:hAnsi="Times New Roman" w:cs="Times New Roman"/>
          <w:color w:val="0E101A"/>
          <w:sz w:val="24"/>
          <w:szCs w:val="24"/>
        </w:rPr>
        <w:t>floats, chars, boolean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3454BE38" w:rsidR="00B44388" w:rsidRDefault="00B44388" w:rsidP="00930894">
      <w:pPr>
        <w:spacing w:after="0" w:line="360" w:lineRule="auto"/>
        <w:rPr>
          <w:rFonts w:ascii="Times New Roman" w:eastAsia="Times New Roman" w:hAnsi="Times New Roman" w:cs="Times New Roman"/>
          <w:sz w:val="24"/>
          <w:szCs w:val="24"/>
        </w:rPr>
      </w:pPr>
    </w:p>
    <w:p w14:paraId="32122D1B" w14:textId="77777777" w:rsidR="0084189B" w:rsidRPr="00B44388" w:rsidRDefault="0084189B"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foo(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if(num == 1){</w:t>
      </w:r>
    </w:p>
    <w:p w14:paraId="08718506" w14:textId="0C325754" w:rsidR="00B44388" w:rsidRPr="00B44388" w:rsidRDefault="004022D2" w:rsidP="004022D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oo2();</w:t>
      </w:r>
    </w:p>
    <w:p w14:paraId="0608F839" w14:textId="32FB6658" w:rsidR="00B44388" w:rsidRPr="00B44388" w:rsidRDefault="004022D2" w:rsidP="004022D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return num + 1;</w:t>
      </w:r>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getHeigh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return height;</w:t>
      </w:r>
    </w:p>
    <w:p w14:paraId="2B0AB57A" w14:textId="0B43C1E9" w:rsidR="00022697"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4172C71C" w14:textId="77777777" w:rsidR="004022D2" w:rsidRPr="004022D2" w:rsidRDefault="004022D2" w:rsidP="00930894">
      <w:pPr>
        <w:spacing w:after="0" w:line="360" w:lineRule="auto"/>
        <w:rPr>
          <w:rFonts w:ascii="Times New Roman" w:eastAsia="Times New Roman" w:hAnsi="Times New Roman" w:cs="Times New Roman"/>
          <w:sz w:val="24"/>
          <w:szCs w:val="24"/>
        </w:rPr>
      </w:pPr>
    </w:p>
    <w:p w14:paraId="6C5B68DB" w14:textId="72AB272C"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36573D3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004022D2">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return;</w:t>
      </w:r>
    </w:p>
    <w:p w14:paraId="1A5A1886" w14:textId="1CDEFA51" w:rsidR="00B44388" w:rsidRPr="00B44388" w:rsidRDefault="00B44388" w:rsidP="0084189B">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r w:rsidR="0084189B">
        <w:rPr>
          <w:rFonts w:ascii="Times New Roman" w:eastAsia="Times New Roman" w:hAnsi="Times New Roman" w:cs="Times New Roman"/>
          <w:sz w:val="24"/>
          <w:szCs w:val="24"/>
        </w:rPr>
        <w:t xml:space="preserve"> </w:t>
      </w:r>
      <w:r w:rsidRPr="00B44388">
        <w:rPr>
          <w:rFonts w:ascii="Times New Roman" w:eastAsia="Times New Roman" w:hAnsi="Times New Roman" w:cs="Times New Roman"/>
          <w:color w:val="0E101A"/>
          <w:sz w:val="24"/>
          <w:szCs w:val="24"/>
        </w:rPr>
        <w:t>else {</w:t>
      </w:r>
    </w:p>
    <w:p w14:paraId="0D6B9045" w14:textId="67E35C7D" w:rsidR="00B44388" w:rsidRPr="00B44388" w:rsidRDefault="00380A8D" w:rsidP="00930894">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num &lt;- num + 1;</w:t>
      </w:r>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3135C4ED" w:rsid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t>
      </w:r>
    </w:p>
    <w:p w14:paraId="76D08738" w14:textId="77777777" w:rsidR="0084189B" w:rsidRPr="00B44388" w:rsidRDefault="0084189B" w:rsidP="00930894">
      <w:pPr>
        <w:spacing w:after="0" w:line="360" w:lineRule="auto"/>
        <w:rPr>
          <w:rFonts w:ascii="Times New Roman" w:eastAsia="Times New Roman" w:hAnsi="Times New Roman" w:cs="Times New Roman"/>
          <w:sz w:val="24"/>
          <w:szCs w:val="24"/>
        </w:rPr>
      </w:pP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Inclination()</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Altitude()</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Temperature()</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Acceleration()</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setCameraState()</w:t>
      </w:r>
      <w:r w:rsidRPr="00B44388">
        <w:rPr>
          <w:rFonts w:ascii="Times New Roman" w:eastAsia="Times New Roman" w:hAnsi="Times New Roman" w:cs="Times New Roman"/>
          <w:color w:val="0E101A"/>
          <w:sz w:val="24"/>
          <w:szCs w:val="24"/>
        </w:rPr>
        <w:t xml:space="preserve"> function changes the state of the camera according to the boolean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takePicture()</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Timestamp()</w:t>
      </w:r>
      <w:r w:rsidRPr="00B44388">
        <w:rPr>
          <w:rFonts w:ascii="Times New Roman" w:eastAsia="Times New Roman" w:hAnsi="Times New Roman" w:cs="Times New Roman"/>
          <w:color w:val="0E101A"/>
          <w:sz w:val="24"/>
          <w:szCs w:val="24"/>
        </w:rPr>
        <w:t xml:space="preserve"> function gets the time from the timer, then returns the value.</w:t>
      </w:r>
    </w:p>
    <w:p w14:paraId="580B77B2" w14:textId="734B34DB" w:rsidR="00930894"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connectToComputer()</w:t>
      </w:r>
      <w:r w:rsidRPr="00B44388">
        <w:rPr>
          <w:rFonts w:ascii="Times New Roman" w:eastAsia="Times New Roman" w:hAnsi="Times New Roman" w:cs="Times New Roman"/>
          <w:color w:val="0E101A"/>
          <w:sz w:val="24"/>
          <w:szCs w:val="24"/>
        </w:rPr>
        <w:t xml:space="preserve"> function forms a connection between the drone and the base computer via wifi.</w:t>
      </w:r>
    </w:p>
    <w:p w14:paraId="2F746B26" w14:textId="4ACC5B25"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Our </w:t>
      </w:r>
      <w:r w:rsidR="00665D73">
        <w:rPr>
          <w:rFonts w:ascii="Times New Roman" w:eastAsia="Times New Roman" w:hAnsi="Times New Roman" w:cs="Times New Roman"/>
          <w:b/>
          <w:bCs/>
          <w:color w:val="0E101A"/>
          <w:sz w:val="28"/>
          <w:szCs w:val="28"/>
        </w:rPr>
        <w:t>Extra</w:t>
      </w:r>
      <w:r w:rsidRPr="00B44388">
        <w:rPr>
          <w:rFonts w:ascii="Times New Roman" w:eastAsia="Times New Roman" w:hAnsi="Times New Roman" w:cs="Times New Roman"/>
          <w:b/>
          <w:bCs/>
          <w:color w:val="0E101A"/>
          <w:sz w:val="28"/>
          <w:szCs w:val="28"/>
        </w:rPr>
        <w:t xml:space="preserve"> Functions</w:t>
      </w:r>
    </w:p>
    <w:p w14:paraId="203F4F26" w14:textId="4818C1D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r w:rsidR="003F6DB7">
        <w:rPr>
          <w:rFonts w:ascii="Times New Roman" w:eastAsia="Times New Roman" w:hAnsi="Times New Roman" w:cs="Times New Roman"/>
          <w:color w:val="0E101A"/>
          <w:sz w:val="24"/>
          <w:szCs w:val="24"/>
        </w:rPr>
        <w:t>more</w:t>
      </w:r>
      <w:r w:rsidRPr="00B44388">
        <w:rPr>
          <w:rFonts w:ascii="Times New Roman" w:eastAsia="Times New Roman" w:hAnsi="Times New Roman" w:cs="Times New Roman"/>
          <w:color w:val="0E101A"/>
          <w:sz w:val="24"/>
          <w:szCs w:val="24"/>
        </w:rPr>
        <w:t xml:space="preserve"> detail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lastRenderedPageBreak/>
        <w:t>doFlip()</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 Frontflip</w:t>
      </w:r>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takeOff()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and()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emergency()</w:t>
      </w:r>
      <w:r w:rsidRPr="00B44388">
        <w:rPr>
          <w:rFonts w:ascii="Times New Roman" w:eastAsia="Times New Roman" w:hAnsi="Times New Roman" w:cs="Times New Roman"/>
          <w:color w:val="0E101A"/>
          <w:sz w:val="24"/>
          <w:szCs w:val="24"/>
        </w:rPr>
        <w:t xml:space="preserve"> function stops the drone in case of an emergency. It takes a boolean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up()</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down()</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igh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lef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forward()</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backward()</w:t>
      </w:r>
      <w:r w:rsidRPr="00B44388">
        <w:rPr>
          <w:rFonts w:ascii="Times New Roman" w:eastAsia="Times New Roman" w:hAnsi="Times New Roman" w:cs="Times New Roman"/>
          <w:color w:val="0E101A"/>
          <w:sz w:val="24"/>
          <w:szCs w:val="24"/>
        </w:rPr>
        <w:t xml:space="preserve"> function moves the drone in backward direction.</w:t>
      </w:r>
    </w:p>
    <w:p w14:paraId="6F444F21" w14:textId="12C641E0"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otateClockwise()</w:t>
      </w:r>
      <w:r w:rsidRPr="00B44388">
        <w:rPr>
          <w:rFonts w:ascii="Times New Roman" w:eastAsia="Times New Roman" w:hAnsi="Times New Roman" w:cs="Times New Roman"/>
          <w:color w:val="0E101A"/>
          <w:sz w:val="24"/>
          <w:szCs w:val="24"/>
        </w:rPr>
        <w:t xml:space="preserve"> function rotates the drone by looking at the passed boolean value. If the user passes TRUE, the drone rotates clockwise; if the user passes FALSE, the drone rotates </w:t>
      </w:r>
      <w:r w:rsidR="005C24C6" w:rsidRPr="00B44388">
        <w:rPr>
          <w:rFonts w:ascii="Times New Roman" w:eastAsia="Times New Roman" w:hAnsi="Times New Roman" w:cs="Times New Roman"/>
          <w:color w:val="0E101A"/>
          <w:sz w:val="24"/>
          <w:szCs w:val="24"/>
        </w:rPr>
        <w:t>counterclockwise</w:t>
      </w:r>
      <w:r w:rsidRPr="00B44388">
        <w:rPr>
          <w:rFonts w:ascii="Times New Roman" w:eastAsia="Times New Roman" w:hAnsi="Times New Roman" w:cs="Times New Roman"/>
          <w:color w:val="0E101A"/>
          <w:sz w:val="24"/>
          <w:szCs w:val="24"/>
        </w:rPr>
        <w:t>.</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setSpeed()</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14636028"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getSpeed() </w:t>
      </w:r>
      <w:r w:rsidRPr="00B44388">
        <w:rPr>
          <w:rFonts w:ascii="Times New Roman" w:eastAsia="Times New Roman" w:hAnsi="Times New Roman" w:cs="Times New Roman"/>
          <w:color w:val="0E101A"/>
          <w:sz w:val="24"/>
          <w:szCs w:val="24"/>
        </w:rPr>
        <w:t>function gets the drone’s speed</w:t>
      </w:r>
      <w:r w:rsidR="00C14FA6">
        <w:rPr>
          <w:rFonts w:ascii="Times New Roman" w:eastAsia="Times New Roman" w:hAnsi="Times New Roman" w:cs="Times New Roman"/>
          <w:color w:val="0E101A"/>
          <w:sz w:val="24"/>
          <w:szCs w:val="24"/>
        </w:rPr>
        <w:t>, and returns the value</w:t>
      </w:r>
      <w:r w:rsidRPr="00B44388">
        <w:rPr>
          <w:rFonts w:ascii="Times New Roman" w:eastAsia="Times New Roman" w:hAnsi="Times New Roman" w:cs="Times New Roman"/>
          <w:color w:val="0E101A"/>
          <w:sz w:val="24"/>
          <w:szCs w:val="24"/>
        </w:rPr>
        <w:t>.</w:t>
      </w:r>
    </w:p>
    <w:p w14:paraId="180910C6" w14:textId="3FC950AB"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getBattery()</w:t>
      </w:r>
      <w:r w:rsidRPr="00B44388">
        <w:rPr>
          <w:rFonts w:ascii="Times New Roman" w:eastAsia="Times New Roman" w:hAnsi="Times New Roman" w:cs="Times New Roman"/>
          <w:color w:val="0E101A"/>
          <w:sz w:val="24"/>
          <w:szCs w:val="24"/>
        </w:rPr>
        <w:t xml:space="preserve"> function gets the value of the battery</w:t>
      </w:r>
      <w:r w:rsidR="00C14FA6">
        <w:rPr>
          <w:rFonts w:ascii="Times New Roman" w:eastAsia="Times New Roman" w:hAnsi="Times New Roman" w:cs="Times New Roman"/>
          <w:color w:val="0E101A"/>
          <w:sz w:val="24"/>
          <w:szCs w:val="24"/>
        </w:rPr>
        <w:t>, and returns the value</w:t>
      </w:r>
      <w:r w:rsidRPr="00B44388">
        <w:rPr>
          <w:rFonts w:ascii="Times New Roman" w:eastAsia="Times New Roman" w:hAnsi="Times New Roman" w:cs="Times New Roman"/>
          <w:color w:val="0E101A"/>
          <w:sz w:val="24"/>
          <w:szCs w:val="24"/>
        </w:rPr>
        <w:t>.</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3E5670D5"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r w:rsidR="0059516B"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very close to C group languages. We chose this approach because the C group </w:t>
      </w:r>
      <w:r w:rsidRPr="00B44388">
        <w:rPr>
          <w:rFonts w:ascii="Times New Roman" w:eastAsia="Times New Roman" w:hAnsi="Times New Roman" w:cs="Times New Roman"/>
          <w:color w:val="0E101A"/>
          <w:sz w:val="24"/>
          <w:szCs w:val="24"/>
        </w:rPr>
        <w:lastRenderedPageBreak/>
        <w:t>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02EE7837" w14:textId="7E593893" w:rsidR="00CA3C73" w:rsidRDefault="00CA3C73" w:rsidP="00B44388">
      <w:pPr>
        <w:spacing w:after="0" w:line="360" w:lineRule="auto"/>
        <w:rPr>
          <w:sz w:val="24"/>
          <w:szCs w:val="24"/>
        </w:rPr>
      </w:pPr>
    </w:p>
    <w:p w14:paraId="3FDC6274" w14:textId="04B9CA25" w:rsidR="0084189B" w:rsidRDefault="0084189B" w:rsidP="00B44388">
      <w:pPr>
        <w:spacing w:after="0" w:line="360" w:lineRule="auto"/>
        <w:rPr>
          <w:sz w:val="24"/>
          <w:szCs w:val="24"/>
        </w:rPr>
      </w:pPr>
    </w:p>
    <w:p w14:paraId="668CA449" w14:textId="3C878339" w:rsidR="0084189B" w:rsidRDefault="0084189B" w:rsidP="00B44388">
      <w:pPr>
        <w:spacing w:after="0" w:line="360" w:lineRule="auto"/>
        <w:rPr>
          <w:sz w:val="24"/>
          <w:szCs w:val="24"/>
        </w:rPr>
      </w:pPr>
    </w:p>
    <w:p w14:paraId="35C20177" w14:textId="6EBF1150" w:rsidR="0084189B" w:rsidRDefault="0084189B" w:rsidP="00B44388">
      <w:pPr>
        <w:spacing w:after="0" w:line="360" w:lineRule="auto"/>
        <w:rPr>
          <w:sz w:val="24"/>
          <w:szCs w:val="24"/>
        </w:rPr>
      </w:pPr>
    </w:p>
    <w:p w14:paraId="33081729" w14:textId="586D455A" w:rsidR="0084189B" w:rsidRDefault="0084189B" w:rsidP="00B44388">
      <w:pPr>
        <w:spacing w:after="0" w:line="360" w:lineRule="auto"/>
        <w:rPr>
          <w:sz w:val="24"/>
          <w:szCs w:val="24"/>
        </w:rPr>
      </w:pPr>
    </w:p>
    <w:p w14:paraId="730A7624" w14:textId="73634B38" w:rsidR="0084189B" w:rsidRDefault="0084189B" w:rsidP="00B44388">
      <w:pPr>
        <w:spacing w:after="0" w:line="360" w:lineRule="auto"/>
        <w:rPr>
          <w:sz w:val="24"/>
          <w:szCs w:val="24"/>
        </w:rPr>
      </w:pPr>
    </w:p>
    <w:p w14:paraId="43E84B43" w14:textId="77777777" w:rsidR="0084189B" w:rsidRDefault="0084189B"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lastRenderedPageBreak/>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BE03B" w14:textId="77777777" w:rsidR="00C84419" w:rsidRDefault="00C84419" w:rsidP="001B4F96">
      <w:pPr>
        <w:spacing w:after="0" w:line="240" w:lineRule="auto"/>
      </w:pPr>
      <w:r>
        <w:separator/>
      </w:r>
    </w:p>
  </w:endnote>
  <w:endnote w:type="continuationSeparator" w:id="0">
    <w:p w14:paraId="40AE9C3B" w14:textId="77777777" w:rsidR="00C84419" w:rsidRDefault="00C84419"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41436" w14:textId="77777777" w:rsidR="00C84419" w:rsidRDefault="00C84419" w:rsidP="001B4F96">
      <w:pPr>
        <w:spacing w:after="0" w:line="240" w:lineRule="auto"/>
      </w:pPr>
      <w:r>
        <w:separator/>
      </w:r>
    </w:p>
  </w:footnote>
  <w:footnote w:type="continuationSeparator" w:id="0">
    <w:p w14:paraId="61DF6323" w14:textId="77777777" w:rsidR="00C84419" w:rsidRDefault="00C84419"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22697"/>
    <w:rsid w:val="000C5E47"/>
    <w:rsid w:val="00122683"/>
    <w:rsid w:val="00140BD9"/>
    <w:rsid w:val="0016120A"/>
    <w:rsid w:val="001717DD"/>
    <w:rsid w:val="001B4F96"/>
    <w:rsid w:val="001F51C3"/>
    <w:rsid w:val="00284C24"/>
    <w:rsid w:val="002F7A34"/>
    <w:rsid w:val="00380A8D"/>
    <w:rsid w:val="003945A9"/>
    <w:rsid w:val="003A6441"/>
    <w:rsid w:val="003C229C"/>
    <w:rsid w:val="003F2AE5"/>
    <w:rsid w:val="003F6DB7"/>
    <w:rsid w:val="004022D2"/>
    <w:rsid w:val="0048019C"/>
    <w:rsid w:val="00527640"/>
    <w:rsid w:val="00557C23"/>
    <w:rsid w:val="0059516B"/>
    <w:rsid w:val="005C24C6"/>
    <w:rsid w:val="005E46B2"/>
    <w:rsid w:val="00663725"/>
    <w:rsid w:val="00665D73"/>
    <w:rsid w:val="006C2984"/>
    <w:rsid w:val="006E56A8"/>
    <w:rsid w:val="007656E6"/>
    <w:rsid w:val="007B5860"/>
    <w:rsid w:val="00825416"/>
    <w:rsid w:val="00841098"/>
    <w:rsid w:val="0084189B"/>
    <w:rsid w:val="00852749"/>
    <w:rsid w:val="008C0708"/>
    <w:rsid w:val="008C27A6"/>
    <w:rsid w:val="00930894"/>
    <w:rsid w:val="009429C8"/>
    <w:rsid w:val="00971296"/>
    <w:rsid w:val="00990876"/>
    <w:rsid w:val="00A31021"/>
    <w:rsid w:val="00A458F9"/>
    <w:rsid w:val="00AD3863"/>
    <w:rsid w:val="00AD61B6"/>
    <w:rsid w:val="00B253DE"/>
    <w:rsid w:val="00B44388"/>
    <w:rsid w:val="00B81279"/>
    <w:rsid w:val="00BC3665"/>
    <w:rsid w:val="00BE2008"/>
    <w:rsid w:val="00BE6D25"/>
    <w:rsid w:val="00C046F7"/>
    <w:rsid w:val="00C14FA6"/>
    <w:rsid w:val="00C514ED"/>
    <w:rsid w:val="00C84419"/>
    <w:rsid w:val="00C931FF"/>
    <w:rsid w:val="00CA3C73"/>
    <w:rsid w:val="00CF659F"/>
    <w:rsid w:val="00D66B0D"/>
    <w:rsid w:val="00DE5A94"/>
    <w:rsid w:val="00E822F7"/>
    <w:rsid w:val="00EC2096"/>
    <w:rsid w:val="00ED6CD1"/>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697238732">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5</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62</cp:revision>
  <cp:lastPrinted>2020-10-18T15:58:00Z</cp:lastPrinted>
  <dcterms:created xsi:type="dcterms:W3CDTF">2020-10-18T11:51:00Z</dcterms:created>
  <dcterms:modified xsi:type="dcterms:W3CDTF">2020-10-18T16:17:00Z</dcterms:modified>
</cp:coreProperties>
</file>